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13C98" w14:textId="4FABAB80" w:rsidR="00804A39" w:rsidRPr="00804A39" w:rsidRDefault="00D502D4" w:rsidP="00804A3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Presentation </w:t>
      </w:r>
      <w:r w:rsidR="00804A39" w:rsidRPr="00804A39">
        <w:rPr>
          <w:rFonts w:cstheme="minorHAnsi"/>
          <w:b/>
        </w:rPr>
        <w:t>Feedback Template</w:t>
      </w:r>
    </w:p>
    <w:tbl>
      <w:tblPr>
        <w:tblStyle w:val="TableGrid"/>
        <w:tblpPr w:leftFromText="180" w:rightFromText="180" w:vertAnchor="page" w:horzAnchor="page" w:tblpX="1729" w:tblpY="3061"/>
        <w:tblW w:w="0" w:type="auto"/>
        <w:tblLook w:val="04A0" w:firstRow="1" w:lastRow="0" w:firstColumn="1" w:lastColumn="0" w:noHBand="0" w:noVBand="1"/>
      </w:tblPr>
      <w:tblGrid>
        <w:gridCol w:w="2675"/>
        <w:gridCol w:w="5615"/>
      </w:tblGrid>
      <w:tr w:rsidR="00804A39" w:rsidRPr="00804A39" w14:paraId="437A396B" w14:textId="77777777" w:rsidTr="005B2BC7">
        <w:tc>
          <w:tcPr>
            <w:tcW w:w="2675" w:type="dxa"/>
          </w:tcPr>
          <w:p w14:paraId="6FA57BC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 xml:space="preserve">Paper Title: </w:t>
            </w:r>
          </w:p>
          <w:p w14:paraId="3A8AA9F5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  <w:tc>
          <w:tcPr>
            <w:tcW w:w="5615" w:type="dxa"/>
          </w:tcPr>
          <w:p w14:paraId="74A6F10B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D502D4" w:rsidRPr="00804A39" w14:paraId="3DC5D281" w14:textId="77777777" w:rsidTr="005B2BC7">
        <w:tc>
          <w:tcPr>
            <w:tcW w:w="2675" w:type="dxa"/>
          </w:tcPr>
          <w:p w14:paraId="76E42B97" w14:textId="776D1876" w:rsidR="00D502D4" w:rsidRDefault="00D502D4" w:rsidP="00D502D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commendation:</w:t>
            </w:r>
          </w:p>
        </w:tc>
        <w:tc>
          <w:tcPr>
            <w:tcW w:w="5615" w:type="dxa"/>
          </w:tcPr>
          <w:p w14:paraId="212BFA0A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ccept </w:t>
            </w:r>
          </w:p>
          <w:p w14:paraId="08B65924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cept with minor revisions</w:t>
            </w:r>
          </w:p>
          <w:p w14:paraId="0C6F724F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cept with major revisions</w:t>
            </w:r>
          </w:p>
          <w:p w14:paraId="613F78D5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commend for poster </w:t>
            </w:r>
          </w:p>
          <w:p w14:paraId="478B1588" w14:textId="4C67A53C" w:rsidR="00D502D4" w:rsidRP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ject </w:t>
            </w:r>
          </w:p>
        </w:tc>
      </w:tr>
      <w:tr w:rsidR="00804A39" w:rsidRPr="00804A39" w14:paraId="6E480678" w14:textId="77777777" w:rsidTr="005B2BC7">
        <w:tc>
          <w:tcPr>
            <w:tcW w:w="8290" w:type="dxa"/>
            <w:gridSpan w:val="2"/>
          </w:tcPr>
          <w:p w14:paraId="69297F5E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Please provide comments,</w:t>
            </w:r>
            <w:r>
              <w:rPr>
                <w:rFonts w:cstheme="minorHAnsi"/>
                <w:b/>
              </w:rPr>
              <w:t xml:space="preserve"> </w:t>
            </w:r>
            <w:r w:rsidRPr="00804A39">
              <w:rPr>
                <w:rFonts w:cstheme="minorHAnsi"/>
                <w:b/>
              </w:rPr>
              <w:t>where necessary, on the following areas of the paper:</w:t>
            </w:r>
          </w:p>
          <w:p w14:paraId="7808378D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</w:tr>
      <w:tr w:rsidR="00804A39" w:rsidRPr="00804A39" w14:paraId="1D97BD59" w14:textId="77777777" w:rsidTr="005B2BC7">
        <w:tc>
          <w:tcPr>
            <w:tcW w:w="2675" w:type="dxa"/>
          </w:tcPr>
          <w:p w14:paraId="5C2D194F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Abstract</w:t>
            </w:r>
          </w:p>
        </w:tc>
        <w:tc>
          <w:tcPr>
            <w:tcW w:w="5615" w:type="dxa"/>
          </w:tcPr>
          <w:p w14:paraId="4930E54F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78BE9DF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21A04D67" w14:textId="77777777" w:rsidTr="005B2BC7">
        <w:tc>
          <w:tcPr>
            <w:tcW w:w="2675" w:type="dxa"/>
          </w:tcPr>
          <w:p w14:paraId="6147AEAF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Introduction</w:t>
            </w:r>
          </w:p>
        </w:tc>
        <w:tc>
          <w:tcPr>
            <w:tcW w:w="5615" w:type="dxa"/>
          </w:tcPr>
          <w:p w14:paraId="160567F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6873046A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F7D367E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6D379D9A" w14:textId="77777777" w:rsidTr="005B2BC7">
        <w:tc>
          <w:tcPr>
            <w:tcW w:w="2675" w:type="dxa"/>
          </w:tcPr>
          <w:p w14:paraId="1DC622CA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Literature Review</w:t>
            </w:r>
          </w:p>
        </w:tc>
        <w:tc>
          <w:tcPr>
            <w:tcW w:w="5615" w:type="dxa"/>
          </w:tcPr>
          <w:p w14:paraId="553165F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6321929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A0281BB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5D9707A2" w14:textId="77777777" w:rsidTr="005B2BC7">
        <w:tc>
          <w:tcPr>
            <w:tcW w:w="2675" w:type="dxa"/>
          </w:tcPr>
          <w:p w14:paraId="09A5FF6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Methodology</w:t>
            </w:r>
          </w:p>
        </w:tc>
        <w:tc>
          <w:tcPr>
            <w:tcW w:w="5615" w:type="dxa"/>
          </w:tcPr>
          <w:p w14:paraId="4043DFF8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6F406D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5AB7F0A0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2D88D317" w14:textId="77777777" w:rsidTr="005B2BC7">
        <w:tc>
          <w:tcPr>
            <w:tcW w:w="2675" w:type="dxa"/>
          </w:tcPr>
          <w:p w14:paraId="060CC612" w14:textId="398FE02B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Presentation of Results</w:t>
            </w:r>
            <w:r w:rsidR="00D502D4">
              <w:rPr>
                <w:rFonts w:cstheme="minorHAnsi"/>
                <w:b/>
              </w:rPr>
              <w:t>/Anticipated Results</w:t>
            </w:r>
          </w:p>
        </w:tc>
        <w:tc>
          <w:tcPr>
            <w:tcW w:w="5615" w:type="dxa"/>
          </w:tcPr>
          <w:p w14:paraId="33174973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F69A15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3260256F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7319D355" w14:textId="77777777" w:rsidTr="005B2BC7">
        <w:tc>
          <w:tcPr>
            <w:tcW w:w="2675" w:type="dxa"/>
          </w:tcPr>
          <w:p w14:paraId="7516E2EF" w14:textId="0EF9125E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Analysis/Findings</w:t>
            </w:r>
            <w:r w:rsidR="00D502D4">
              <w:rPr>
                <w:rFonts w:cstheme="minorHAnsi"/>
                <w:b/>
              </w:rPr>
              <w:t xml:space="preserve"> (If applicable)</w:t>
            </w:r>
          </w:p>
        </w:tc>
        <w:tc>
          <w:tcPr>
            <w:tcW w:w="5615" w:type="dxa"/>
          </w:tcPr>
          <w:p w14:paraId="0A0CD2E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2903A6EF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C27EF73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61B6BE41" w14:textId="77777777" w:rsidTr="005B2BC7">
        <w:tc>
          <w:tcPr>
            <w:tcW w:w="2675" w:type="dxa"/>
          </w:tcPr>
          <w:p w14:paraId="7E332271" w14:textId="77777777" w:rsid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Conclusion/Contribution</w:t>
            </w:r>
          </w:p>
          <w:p w14:paraId="40CD6BCD" w14:textId="6C9041D2" w:rsidR="00D502D4" w:rsidRPr="00804A39" w:rsidRDefault="00D502D4" w:rsidP="001A7EA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If applicable)</w:t>
            </w:r>
          </w:p>
        </w:tc>
        <w:tc>
          <w:tcPr>
            <w:tcW w:w="5615" w:type="dxa"/>
          </w:tcPr>
          <w:p w14:paraId="23AD5E22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4D00FCD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39F0B0AD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35753CA8" w14:textId="77777777" w:rsidTr="005B2BC7">
        <w:tc>
          <w:tcPr>
            <w:tcW w:w="2675" w:type="dxa"/>
          </w:tcPr>
          <w:p w14:paraId="3AADA28C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 xml:space="preserve">Referencing </w:t>
            </w:r>
          </w:p>
          <w:p w14:paraId="3241B405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(number and quality of references)</w:t>
            </w:r>
          </w:p>
        </w:tc>
        <w:tc>
          <w:tcPr>
            <w:tcW w:w="5615" w:type="dxa"/>
          </w:tcPr>
          <w:p w14:paraId="1DA3F185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70A28869" w14:textId="77777777" w:rsidTr="005B2BC7">
        <w:tc>
          <w:tcPr>
            <w:tcW w:w="2675" w:type="dxa"/>
          </w:tcPr>
          <w:p w14:paraId="6DA4BB7D" w14:textId="1B2640C3" w:rsidR="00804A39" w:rsidRPr="00804A39" w:rsidRDefault="00D502D4" w:rsidP="001A7EA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Quality of communication</w:t>
            </w:r>
          </w:p>
          <w:p w14:paraId="63B9AF0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  <w:p w14:paraId="657CB33A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  <w:tc>
          <w:tcPr>
            <w:tcW w:w="5615" w:type="dxa"/>
          </w:tcPr>
          <w:p w14:paraId="7BF4926E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</w:tbl>
    <w:p w14:paraId="1FFBE169" w14:textId="4387BE4E" w:rsidR="00804A39" w:rsidRPr="00804A39" w:rsidRDefault="00326D20">
      <w:pPr>
        <w:rPr>
          <w:rFonts w:cstheme="minorHAnsi"/>
        </w:rPr>
      </w:pPr>
      <w:r>
        <w:rPr>
          <w:rFonts w:cstheme="minorHAnsi"/>
        </w:rPr>
        <w:t>Thank you for agreeing to review th</w:t>
      </w:r>
      <w:r w:rsidR="005A56C6">
        <w:rPr>
          <w:rFonts w:cstheme="minorHAnsi"/>
        </w:rPr>
        <w:t>is</w:t>
      </w:r>
      <w:r>
        <w:rPr>
          <w:rFonts w:cstheme="minorHAnsi"/>
        </w:rPr>
        <w:t xml:space="preserve"> </w:t>
      </w:r>
      <w:r w:rsidRPr="00326D20">
        <w:rPr>
          <w:rFonts w:cstheme="minorHAnsi"/>
          <w:b/>
          <w:bCs/>
        </w:rPr>
        <w:t>extended abstract submission</w:t>
      </w:r>
      <w:r>
        <w:rPr>
          <w:rFonts w:cstheme="minorHAnsi"/>
        </w:rPr>
        <w:t xml:space="preserve">. </w:t>
      </w:r>
      <w:r w:rsidR="00D502D4">
        <w:rPr>
          <w:rFonts w:cstheme="minorHAnsi"/>
        </w:rPr>
        <w:t xml:space="preserve">The ITSA conference allows submission of both completed research and research in progress for presentations. </w:t>
      </w:r>
      <w:r w:rsidR="0009522D">
        <w:rPr>
          <w:rFonts w:cstheme="minorHAnsi"/>
        </w:rPr>
        <w:t>Please provide constructive comments in your review that will assist authors to improve the quality of their paper. Thank you.</w:t>
      </w:r>
    </w:p>
    <w:sectPr w:rsidR="00804A39" w:rsidRPr="00804A39" w:rsidSect="00B10260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B7335"/>
    <w:multiLevelType w:val="hybridMultilevel"/>
    <w:tmpl w:val="F0487B7E"/>
    <w:lvl w:ilvl="0" w:tplc="666A743A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zAysgCyzIzNjJR0lIJTi4sz8/NACoxqAbaWvLIsAAAA"/>
  </w:docVars>
  <w:rsids>
    <w:rsidRoot w:val="00804A39"/>
    <w:rsid w:val="0009522D"/>
    <w:rsid w:val="001F771A"/>
    <w:rsid w:val="00326D20"/>
    <w:rsid w:val="005A56C6"/>
    <w:rsid w:val="005B2BC7"/>
    <w:rsid w:val="006B4D49"/>
    <w:rsid w:val="006C6B59"/>
    <w:rsid w:val="007D1B38"/>
    <w:rsid w:val="00804A39"/>
    <w:rsid w:val="00D5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2C3A2"/>
  <w15:docId w15:val="{B09B042E-C0F0-4D9B-9637-0599050D0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4A3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4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s Sotiriadis</dc:creator>
  <cp:lastModifiedBy>Robles, Jessica I. (ELS-HBE)</cp:lastModifiedBy>
  <cp:revision>5</cp:revision>
  <dcterms:created xsi:type="dcterms:W3CDTF">2022-02-26T19:57:00Z</dcterms:created>
  <dcterms:modified xsi:type="dcterms:W3CDTF">2022-03-02T23:30:00Z</dcterms:modified>
</cp:coreProperties>
</file>